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382A2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382A2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382A29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382A29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33063651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2C4DDD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  <w:bookmarkStart w:id="0" w:name="_GoBack"/>
      <w:bookmarkEnd w:id="0"/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533BC1D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  <w:r w:rsidR="002C59FB">
        <w:rPr>
          <w:rFonts w:ascii="Linux Libertine Display" w:hAnsi="Linux Libertine Display" w:cs="Linux Libertine Display"/>
          <w:iCs/>
          <w:kern w:val="0"/>
          <w:sz w:val="22"/>
        </w:rPr>
        <w:br/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5FC59100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2765FD92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 w:rsidR="002C59F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0EBD9BF0" w:rsidR="0036090B" w:rsidRPr="0005665E" w:rsidRDefault="002C59F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 w:hint="eastAsia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145C26CF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G.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0F1F25BB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54BDB82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r w:rsidR="00447504">
        <w:rPr>
          <w:rFonts w:ascii="Linux Libertine Display" w:hAnsi="Linux Libertine Display" w:cs="Linux Libertine Display"/>
          <w:bCs/>
          <w:kern w:val="0"/>
          <w:szCs w:val="20"/>
        </w:rPr>
        <w:t>End-to-end Optimization</w:t>
      </w:r>
      <w:r w:rsidR="00E425EB">
        <w:rPr>
          <w:rFonts w:ascii="Linux Libertine Display" w:hAnsi="Linux Libertine Display" w:cs="Linux Libertine Display"/>
          <w:bCs/>
          <w:kern w:val="0"/>
          <w:szCs w:val="20"/>
        </w:rPr>
        <w:t xml:space="preserve"> of </w:t>
      </w:r>
      <w:proofErr w:type="spellStart"/>
      <w:r w:rsidR="00E425EB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</w:t>
      </w:r>
      <w:r w:rsidR="00762D25">
        <w:rPr>
          <w:rFonts w:ascii="Linux Libertine Display" w:hAnsi="Linux Libertine Display" w:cs="Linux Libertine Display"/>
          <w:bCs/>
          <w:kern w:val="0"/>
          <w:szCs w:val="20"/>
        </w:rPr>
        <w:t>5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. 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5D75DC">
        <w:rPr>
          <w:rFonts w:ascii="Linux Libertine Display" w:hAnsi="Linux Libertine Display" w:cs="Linux Libertine Display" w:hint="eastAsia"/>
          <w:bCs/>
          <w:kern w:val="0"/>
          <w:szCs w:val="20"/>
        </w:rPr>
        <w:t>A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ccepted)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8C30181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lastRenderedPageBreak/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  <w:r w:rsidR="002C59FB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04E88D55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 w:hint="eastAsia"/>
          <w:noProof/>
          <w:kern w:val="0"/>
        </w:rPr>
      </w:pPr>
    </w:p>
    <w:sectPr w:rsidR="0026563C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E5C87F" w14:textId="77777777" w:rsidR="00382A29" w:rsidRDefault="00382A29" w:rsidP="004D4333">
      <w:pPr>
        <w:spacing w:after="0" w:line="240" w:lineRule="auto"/>
      </w:pPr>
      <w:r>
        <w:separator/>
      </w:r>
    </w:p>
  </w:endnote>
  <w:endnote w:type="continuationSeparator" w:id="0">
    <w:p w14:paraId="2581AD0D" w14:textId="77777777" w:rsidR="00382A29" w:rsidRDefault="00382A29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FC58F0D7-CF43-4DC3-9CA8-1595D9433C5D}"/>
    <w:embedBold r:id="rId2" w:fontKey="{0DC017EB-2815-46BE-AE98-B2FC96BA64B1}"/>
    <w:embedItalic r:id="rId3" w:fontKey="{F1FE3850-50E5-4EC9-AFD6-6CD4EFDD7AA2}"/>
    <w:embedBoldItalic r:id="rId4" w:fontKey="{4E3955B7-EE6A-4A24-A1E2-DFA4FA271B6B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A77889" w14:textId="77777777" w:rsidR="00382A29" w:rsidRDefault="00382A29" w:rsidP="004D4333">
      <w:pPr>
        <w:spacing w:after="0" w:line="240" w:lineRule="auto"/>
      </w:pPr>
      <w:r>
        <w:separator/>
      </w:r>
    </w:p>
  </w:footnote>
  <w:footnote w:type="continuationSeparator" w:id="0">
    <w:p w14:paraId="58420695" w14:textId="77777777" w:rsidR="00382A29" w:rsidRDefault="00382A29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66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C7677-91E9-450D-84CC-FB3032A6D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62</cp:revision>
  <cp:lastPrinted>2025-02-05T10:59:00Z</cp:lastPrinted>
  <dcterms:created xsi:type="dcterms:W3CDTF">2024-10-12T23:19:00Z</dcterms:created>
  <dcterms:modified xsi:type="dcterms:W3CDTF">2025-02-05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